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etuvių-lithuanian"/>
      <w:bookmarkEnd w:id="21"/>
      <w:r>
        <w:t xml:space="preserve">Lietuvių / Lithuan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b057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